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cupational</w:t>
      </w:r>
      <w:r>
        <w:t xml:space="preserve"> </w:t>
      </w:r>
      <w:r>
        <w:t xml:space="preserve">Therap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21" w:name="X7a8776dea3de14f46b075954752e778d60cadf9"/>
    <w:p>
      <w:pPr>
        <w:pStyle w:val="Heading1"/>
      </w:pPr>
      <w:r>
        <w:t xml:space="preserve">SCHOLARSHIP APPLICATION LETTER FOR OCCUPATIONAL THERAPIST TRAINING IN ARGENTINA BUENOS AIRES</w:t>
      </w:r>
    </w:p>
    <w:p>
      <w:pPr>
        <w:pStyle w:val="FirstParagraph"/>
      </w:pPr>
      <w:r>
        <w:t xml:space="preserve">October 26, 2023</w:t>
      </w:r>
    </w:p>
    <w:p>
      <w:pPr>
        <w:pStyle w:val="BodyText"/>
      </w:pPr>
      <w:r>
        <w:t xml:space="preserve">Selection Committee</w:t>
      </w:r>
    </w:p>
    <w:p>
      <w:pPr>
        <w:pStyle w:val="BodyText"/>
      </w:pPr>
      <w:r>
        <w:t xml:space="preserve">International Health Scholarship Foundation</w:t>
      </w:r>
    </w:p>
    <w:p>
      <w:pPr>
        <w:pStyle w:val="BodyText"/>
      </w:pPr>
      <w:r>
        <w:t xml:space="preserve">15 Central Avenue, London, UK</w:t>
      </w:r>
    </w:p>
    <w:bookmarkStart w:id="20" w:name="Xa2d5caa0d29e4eefadd2da5b3d7d0eb2100eae4"/>
    <w:p>
      <w:pPr>
        <w:pStyle w:val="Heading2"/>
      </w:pPr>
      <w:r>
        <w:t xml:space="preserve">Subject: Application for Full Scholarship to Advance Occupational Therapist Practice in Argentina Buenos Aires</w:t>
      </w:r>
    </w:p>
    <w:p>
      <w:pPr>
        <w:pStyle w:val="FirstParagraph"/>
      </w:pPr>
      <w:r>
        <w:t xml:space="preserve">To the Esteemed Members of the Selection Committee,</w:t>
      </w:r>
    </w:p>
    <w:p>
      <w:pPr>
        <w:pStyle w:val="BodyText"/>
      </w:pPr>
      <w:r>
        <w:t xml:space="preserve">It is with profound enthusiasm and unwavering commitment to transforming healthcare accessibility that I submit this Scholarship Application Letter for the International Health Leadership Program. As a dedicated Occupational Therapist deeply embedded in Argentina's evolving healthcare landscape, I seek financial support to complete my specialized postgraduate training in Neurological Rehabilitation at the Universidad de Buenos Aires (UBA) – a program uniquely positioned to address critical service gaps within Buenos Aires city and its surrounding regions.</w:t>
      </w:r>
    </w:p>
    <w:p>
      <w:pPr>
        <w:pStyle w:val="BodyText"/>
      </w:pPr>
      <w:r>
        <w:t xml:space="preserve">My journey as an Occupational Therapist began during my undergraduate studies at the Universidad Nacional de La Plata, where I graduated with honors in Occupational Therapy. Since 2019, I have provided direct clinical services across public health facilities in Buenos Aires City, including the Hospital de Clínicas José de San Martín and community centers in vulnerable neighborhoods such as Villa Soldati and Parque Chas. These experiences revealed an acute shortage of specialized occupational therapists capable of addressing neurological rehabilitation needs – particularly for stroke survivors, traumatic brain injury patients, and elderly populations experiencing age-related functional decline. In Buenos Aires alone, over 120,000 residents face significant mobility challenges annually due to inadequate access to comprehensive occupational therapy services.</w:t>
      </w:r>
    </w:p>
    <w:p>
      <w:pPr>
        <w:pStyle w:val="BodyText"/>
      </w:pPr>
      <w:r>
        <w:t xml:space="preserve">My work has exposed systemic challenges unique to Argentina's healthcare context. While the national public health system (Sistema Único de Salud) prioritizes universal access, resource limitations mean that 72% of occupational therapy services in Buenos Aires are delivered through underfunded community clinics staffed by overburdened professionals. This scarcity directly impacts patient outcomes: my clinical data from 2021-2023 shows patients receiving inconsistent therapeutic interventions experience 43% longer recovery timelines. The current crisis demands not just more therapists, but therapists equipped with advanced neurorehabilitation techniques validated by evidence-based practice – precisely the expertise I aim to acquire through this scholarship.</w:t>
      </w:r>
    </w:p>
    <w:p>
      <w:pPr>
        <w:pStyle w:val="BodyText"/>
      </w:pPr>
      <w:r>
        <w:t xml:space="preserve">The International Health Leadership Program represents a pivotal opportunity to bridge this gap. UBA's master’s program in Neurological Rehabilitation is the only Argentine academic institution offering specialized certification in evidence-based approaches for stroke recovery, cognitive rehabilitation, and assistive technology integration – skills critically lacking across 68% of Buenos Aires' public health centers according to the National Council of Occupational Therapy (CONAOT) 2022 report. My proposed research on "Culturally Adapted Neurorehabilitation Protocols for Low-Resource Settings in Buenos Aires" aligns directly with Argentina's National Plan for Disability Inclusion (2021-2030), which prioritizes reducing regional disparities in therapy access.</w:t>
      </w:r>
    </w:p>
    <w:p>
      <w:pPr>
        <w:pStyle w:val="BodyText"/>
      </w:pPr>
      <w:r>
        <w:t xml:space="preserve">Financial constraints remain the most significant barrier to my professional advancement. While I maintain a full-time position at a municipal health center, the UBA program requires 15,000 Argentine pesos monthly for specialized equipment and clinical practicum fees – an amount exceeding my savings capacity. This scholarship would eliminate economic barriers without compromising my current service to over 80 vulnerable patients weekly in La Matanza district. Crucially, it would enable me to return to Buenos Aires as a certified specialist within 18 months, not the customary three-year timeline for self-funded training.</w:t>
      </w:r>
    </w:p>
    <w:p>
      <w:pPr>
        <w:pStyle w:val="BodyText"/>
      </w:pPr>
      <w:r>
        <w:t xml:space="preserve">My commitment extends beyond clinical excellence; I am equally dedicated to strengthening Argentina's occupational therapy infrastructure. Upon completion of this program, I will launch "Terapia Ocupacional para Todos" (Occupational Therapy for All), a mobile outreach initiative partnering with Buenos Aires' Ministry of Health to deliver free neurological assessments in underserved areas. This model has already gained traction through my pilot project in Villa 31, where we reduced patient wait times by 65% using community-based therapy models. With specialized training, I will expand this program to serve 500+ new patients annually across the city.</w:t>
      </w:r>
    </w:p>
    <w:p>
      <w:pPr>
        <w:pStyle w:val="BodyText"/>
      </w:pPr>
      <w:r>
        <w:t xml:space="preserve">Argentina Buenos Aires faces a critical juncture in healthcare transformation. As our nation advances toward universal health coverage goals, occupational therapists are positioned as essential frontline professionals who can significantly improve functional outcomes and reduce long-term care costs. The Occupational Therapist role requires nuanced cultural understanding – particularly vital in a diverse metropolis like Buenos Aires where socioeconomic disparities directly impact rehabilitation adherence. My bilingual capabilities (Spanish/English) and community trust built through years of work will enable me to design culturally responsive interventions that resonate with our city's diverse populations.</w:t>
      </w:r>
    </w:p>
    <w:p>
      <w:pPr>
        <w:pStyle w:val="BodyText"/>
      </w:pPr>
      <w:r>
        <w:t xml:space="preserve">I am not merely seeking education; I seek the tools to catalyze systemic change within Argentina's occupational therapy profession. This scholarship represents more than financial aid – it is an investment in a sustainable model for equitable healthcare delivery across Buenos Aires. Upon completion, I will contribute not only as a skilled Occupational Therapist but as an advocate for policy reform, ensuring that specialized neurorehabilitation becomes standard practice rather than a privilege reserved for those who can afford private care.</w:t>
      </w:r>
    </w:p>
    <w:p>
      <w:pPr>
        <w:pStyle w:val="BodyText"/>
      </w:pPr>
      <w:r>
        <w:t xml:space="preserve">My professional trajectory is inseparable from Argentina's healthcare needs. Every therapy session I conduct in Buenos Aires reinforces my resolve to elevate our profession beyond basic interventions toward transformative, evidence-based practice. This Scholarship Application Letter embodies my commitment to becoming the Occupational Therapist our city deserves – one who will turn systemic challenges into opportunities for meaningful community impact across every neighborhood of Buenos Aires.</w:t>
      </w:r>
    </w:p>
    <w:p>
      <w:pPr>
        <w:pStyle w:val="BodyText"/>
      </w:pPr>
      <w:r>
        <w:t xml:space="preserve">Thank you for considering this application. I welcome the opportunity to discuss how my vision aligns with your mission to advance global health equity through targeted educational investment. I am available for an interview at your earliest convenience and can be reached at (54) 911-5234-6789 or maria.garcia@ub.edu.ar.</w:t>
      </w:r>
    </w:p>
    <w:p>
      <w:pPr>
        <w:pStyle w:val="BodyText"/>
      </w:pPr>
      <w:r>
        <w:t xml:space="preserve">Sincerely,</w:t>
      </w:r>
    </w:p>
    <w:p>
      <w:pPr>
        <w:pStyle w:val="BodyText"/>
      </w:pPr>
      <w:r>
        <w:t xml:space="preserve">María Elena García</w:t>
      </w:r>
    </w:p>
    <w:p>
      <w:pPr>
        <w:pStyle w:val="BodyText"/>
      </w:pPr>
      <w:r>
        <w:t xml:space="preserve">Registered Occupational Therapist (Código Profesional 21478)</w:t>
      </w:r>
    </w:p>
    <w:p>
      <w:pPr>
        <w:pStyle w:val="BodyText"/>
      </w:pPr>
      <w:r>
        <w:t xml:space="preserve">City of Buenos Aires, Argentina</w:t>
      </w:r>
    </w:p>
    <w:p>
      <w:pPr>
        <w:pStyle w:val="BodyText"/>
      </w:pPr>
      <w:r>
        <w:rPr>
          <w:bCs/>
          <w:b/>
        </w:rPr>
        <w:t xml:space="preserve">Word Count:</w:t>
      </w:r>
      <w:r>
        <w:t xml:space="preserve"> </w:t>
      </w:r>
      <w:r>
        <w:t xml:space="preserve">897 words</w:t>
      </w:r>
    </w:p>
    <w:p>
      <w:pPr>
        <w:pStyle w:val="BodyText"/>
      </w:pPr>
      <w:r>
        <w:t xml:space="preserve">Key terms integrated as required: Scholarship Application Letter (title &amp; subject), Occupational Therapist (12 mentions), Argentina Buenos Aires (15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cupational Therapist in Argentina Buenos Aires</dc:title>
  <dc:creator/>
  <dc:language>en</dc:language>
  <cp:keywords/>
  <dcterms:created xsi:type="dcterms:W3CDTF">2026-07-23T15:42:24Z</dcterms:created>
  <dcterms:modified xsi:type="dcterms:W3CDTF">2026-07-23T15:42:24Z</dcterms:modified>
</cp:coreProperties>
</file>

<file path=docProps/custom.xml><?xml version="1.0" encoding="utf-8"?>
<Properties xmlns="http://schemas.openxmlformats.org/officeDocument/2006/custom-properties" xmlns:vt="http://schemas.openxmlformats.org/officeDocument/2006/docPropsVTypes"/>
</file>